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C75A7" w14:textId="387EF858" w:rsidR="0014443A" w:rsidRDefault="0014443A" w:rsidP="0014443A">
      <w:pPr>
        <w:jc w:val="center"/>
        <w:rPr>
          <w:rFonts w:ascii="Arial" w:hAnsi="Arial" w:cs="Arial"/>
          <w:b/>
          <w:bCs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</w:rPr>
        <w:t>Rubric</w:t>
      </w:r>
    </w:p>
    <w:p w14:paraId="7DB5745E" w14:textId="0E2D3794" w:rsidR="0014443A" w:rsidRDefault="0014443A">
      <w:pPr>
        <w:rPr>
          <w:rFonts w:ascii="Arial" w:hAnsi="Arial" w:cs="Arial"/>
          <w:b/>
          <w:bCs/>
          <w:shd w:val="clear" w:color="auto" w:fill="FFFFFF"/>
        </w:rPr>
      </w:pPr>
      <w:r w:rsidRPr="0014443A">
        <w:rPr>
          <w:rFonts w:ascii="Arial" w:hAnsi="Arial" w:cs="Arial"/>
          <w:b/>
          <w:bCs/>
          <w:shd w:val="clear" w:color="auto" w:fill="FFFFFF"/>
        </w:rPr>
        <w:t>Learning Objective</w:t>
      </w:r>
    </w:p>
    <w:p w14:paraId="712B35F7" w14:textId="65BF7A29" w:rsidR="00204FE3" w:rsidRPr="008649CD" w:rsidRDefault="00204FE3" w:rsidP="008649CD">
      <w:pPr>
        <w:rPr>
          <w:sz w:val="22"/>
          <w:szCs w:val="22"/>
        </w:rPr>
      </w:pPr>
      <w:r w:rsidRPr="008649CD">
        <w:rPr>
          <w:rFonts w:ascii="Arial" w:hAnsi="Arial" w:cs="Arial"/>
          <w:sz w:val="22"/>
          <w:szCs w:val="22"/>
        </w:rPr>
        <w:t>Students will use and develop models to analyze the impact a keystone species has on the stability of an ecosystem.</w:t>
      </w:r>
    </w:p>
    <w:p w14:paraId="44F06481" w14:textId="77777777" w:rsidR="008649CD" w:rsidRPr="001A4D24" w:rsidRDefault="008649CD" w:rsidP="008649CD">
      <w:pPr>
        <w:pStyle w:val="ListParagraph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305"/>
        <w:gridCol w:w="2590"/>
        <w:gridCol w:w="2590"/>
        <w:gridCol w:w="2590"/>
      </w:tblGrid>
      <w:tr w:rsidR="0014443A" w14:paraId="7DD2EC3B" w14:textId="77777777" w:rsidTr="004A61A8">
        <w:tc>
          <w:tcPr>
            <w:tcW w:w="2875" w:type="dxa"/>
          </w:tcPr>
          <w:p w14:paraId="30FF8411" w14:textId="77777777" w:rsidR="0014443A" w:rsidRPr="00090DB6" w:rsidRDefault="0014443A" w:rsidP="004A61A8">
            <w:pPr>
              <w:jc w:val="center"/>
              <w:rPr>
                <w:b/>
                <w:bCs/>
              </w:rPr>
            </w:pPr>
            <w:r w:rsidRPr="00090DB6">
              <w:rPr>
                <w:b/>
                <w:bCs/>
              </w:rPr>
              <w:t>Dimension Element</w:t>
            </w:r>
          </w:p>
        </w:tc>
        <w:tc>
          <w:tcPr>
            <w:tcW w:w="2305" w:type="dxa"/>
          </w:tcPr>
          <w:p w14:paraId="557A3B25" w14:textId="77777777" w:rsidR="0014443A" w:rsidRDefault="0014443A" w:rsidP="004A61A8">
            <w:pPr>
              <w:jc w:val="center"/>
            </w:pPr>
            <w:r>
              <w:t>D (1)</w:t>
            </w:r>
          </w:p>
          <w:p w14:paraId="4D3BD268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0B03C311" w14:textId="77777777" w:rsidR="0014443A" w:rsidRDefault="0014443A" w:rsidP="004A61A8">
            <w:pPr>
              <w:jc w:val="center"/>
            </w:pPr>
            <w:r>
              <w:t>C (2)</w:t>
            </w:r>
          </w:p>
          <w:p w14:paraId="2A5F0A24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1B14CBF1" w14:textId="77777777" w:rsidR="0014443A" w:rsidRDefault="0014443A" w:rsidP="004A61A8">
            <w:pPr>
              <w:jc w:val="center"/>
            </w:pPr>
            <w:r>
              <w:t>B (3)</w:t>
            </w:r>
          </w:p>
          <w:p w14:paraId="07E08D42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  <w:tc>
          <w:tcPr>
            <w:tcW w:w="2590" w:type="dxa"/>
          </w:tcPr>
          <w:p w14:paraId="4C97D300" w14:textId="77777777" w:rsidR="0014443A" w:rsidRDefault="0014443A" w:rsidP="004A61A8">
            <w:pPr>
              <w:jc w:val="center"/>
            </w:pPr>
            <w:r>
              <w:t>A (4)</w:t>
            </w:r>
          </w:p>
          <w:p w14:paraId="77867F6A" w14:textId="77777777" w:rsidR="0014443A" w:rsidRDefault="0014443A" w:rsidP="004A61A8">
            <w:pPr>
              <w:jc w:val="center"/>
            </w:pPr>
            <w:r>
              <w:t>The student…</w:t>
            </w:r>
          </w:p>
        </w:tc>
      </w:tr>
      <w:tr w:rsidR="0014443A" w14:paraId="43044B31" w14:textId="77777777" w:rsidTr="004A61A8">
        <w:tc>
          <w:tcPr>
            <w:tcW w:w="2875" w:type="dxa"/>
          </w:tcPr>
          <w:p w14:paraId="1FBD94D6" w14:textId="77777777" w:rsidR="0014443A" w:rsidRPr="00090DB6" w:rsidRDefault="0014443A" w:rsidP="004A61A8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 w:rsidRPr="00090DB6"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DCI</w:t>
            </w:r>
          </w:p>
          <w:p w14:paraId="4703A3E4" w14:textId="3E6155B7" w:rsidR="0014443A" w:rsidRPr="00BC5858" w:rsidRDefault="00204FE3" w:rsidP="004A61A8">
            <w:pPr>
              <w:jc w:val="center"/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Ecosystems have carrying capacities resulting from biotic and abiotic factors. The fundamental tension between resource availability and organism populations affects the abundance of species in any given ecosystem.</w:t>
            </w:r>
          </w:p>
          <w:p w14:paraId="71B34CF9" w14:textId="77777777" w:rsidR="0014443A" w:rsidRPr="00BC5858" w:rsidRDefault="0014443A" w:rsidP="004A61A8">
            <w:pP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EB0DDFA" wp14:editId="52408E6B">
                      <wp:simplePos x="0" y="0"/>
                      <wp:positionH relativeFrom="column">
                        <wp:posOffset>664277</wp:posOffset>
                      </wp:positionH>
                      <wp:positionV relativeFrom="paragraph">
                        <wp:posOffset>109855</wp:posOffset>
                      </wp:positionV>
                      <wp:extent cx="136477" cy="143301"/>
                      <wp:effectExtent l="0" t="0" r="16510" b="9525"/>
                      <wp:wrapNone/>
                      <wp:docPr id="1" name="Fram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C21367" id="Frame 1" o:spid="_x0000_s1026" style="position:absolute;margin-left:52.3pt;margin-top:8.65pt;width:10.75pt;height:1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</w:p>
          <w:p w14:paraId="069CE2EC" w14:textId="77777777" w:rsidR="0014443A" w:rsidRPr="00BC5858" w:rsidRDefault="0014443A" w:rsidP="004A61A8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ufficient Evidence</w:t>
            </w:r>
          </w:p>
        </w:tc>
        <w:tc>
          <w:tcPr>
            <w:tcW w:w="2305" w:type="dxa"/>
          </w:tcPr>
          <w:p w14:paraId="411B3CA6" w14:textId="2F1601E7" w:rsidR="0014443A" w:rsidRPr="00BC5858" w:rsidRDefault="003B2680" w:rsidP="009149B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th guidance</w:t>
            </w:r>
            <w:r w:rsidR="00CC5C85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e</w:t>
            </w:r>
            <w:r w:rsidR="0014443A">
              <w:rPr>
                <w:sz w:val="20"/>
                <w:szCs w:val="20"/>
              </w:rPr>
              <w:t>xplain</w:t>
            </w:r>
            <w:r w:rsidR="0014443A" w:rsidRPr="00EC3AC8">
              <w:rPr>
                <w:sz w:val="20"/>
                <w:szCs w:val="20"/>
              </w:rPr>
              <w:t xml:space="preserve"> </w:t>
            </w:r>
            <w:r w:rsidR="00CC5C85">
              <w:rPr>
                <w:sz w:val="20"/>
                <w:szCs w:val="20"/>
              </w:rPr>
              <w:t>biotic and abiotic factors</w:t>
            </w:r>
            <w:r>
              <w:rPr>
                <w:sz w:val="20"/>
                <w:szCs w:val="20"/>
              </w:rPr>
              <w:t xml:space="preserve"> in various ecosystems and how organisms interact within an ecosystem.</w:t>
            </w:r>
          </w:p>
        </w:tc>
        <w:tc>
          <w:tcPr>
            <w:tcW w:w="2590" w:type="dxa"/>
          </w:tcPr>
          <w:p w14:paraId="10E875E8" w14:textId="5CE0EB5A" w:rsidR="0014443A" w:rsidRPr="00EC3AC8" w:rsidRDefault="0014443A" w:rsidP="009149B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s a basic explanation</w:t>
            </w:r>
            <w:r w:rsidRPr="00EC3A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</w:t>
            </w:r>
            <w:r w:rsidRPr="00EC3AC8">
              <w:rPr>
                <w:sz w:val="20"/>
                <w:szCs w:val="20"/>
              </w:rPr>
              <w:t xml:space="preserve">how </w:t>
            </w:r>
            <w:r w:rsidR="003B2680">
              <w:rPr>
                <w:sz w:val="20"/>
                <w:szCs w:val="20"/>
              </w:rPr>
              <w:t>biotic/abiotic factors and interactions among organisms</w:t>
            </w:r>
            <w:r w:rsidRPr="00EC3AC8">
              <w:rPr>
                <w:sz w:val="20"/>
                <w:szCs w:val="20"/>
              </w:rPr>
              <w:t xml:space="preserve"> can </w:t>
            </w:r>
            <w:r w:rsidR="003B2680">
              <w:rPr>
                <w:sz w:val="20"/>
                <w:szCs w:val="20"/>
              </w:rPr>
              <w:t>affect the stability of a population within an ecosystem.</w:t>
            </w:r>
            <w:r w:rsidR="007006A0">
              <w:rPr>
                <w:sz w:val="20"/>
                <w:szCs w:val="20"/>
              </w:rPr>
              <w:t xml:space="preserve"> Can identify a keystone species in an ecosystem.</w:t>
            </w:r>
          </w:p>
        </w:tc>
        <w:tc>
          <w:tcPr>
            <w:tcW w:w="2590" w:type="dxa"/>
          </w:tcPr>
          <w:p w14:paraId="39192394" w14:textId="2BBC98CE" w:rsidR="0014443A" w:rsidRDefault="0014443A" w:rsidP="009149BE">
            <w:pPr>
              <w:jc w:val="center"/>
            </w:pPr>
            <w:r>
              <w:rPr>
                <w:sz w:val="20"/>
                <w:szCs w:val="20"/>
              </w:rPr>
              <w:t>Provides a thorough explanation of</w:t>
            </w:r>
            <w:r w:rsidR="003B2680">
              <w:rPr>
                <w:sz w:val="20"/>
                <w:szCs w:val="20"/>
              </w:rPr>
              <w:t xml:space="preserve"> how keystone species, biotic &amp; abiotic factors, and interactions among organisms</w:t>
            </w:r>
            <w:r w:rsidRPr="00EC3AC8">
              <w:rPr>
                <w:sz w:val="20"/>
                <w:szCs w:val="20"/>
              </w:rPr>
              <w:t xml:space="preserve"> can</w:t>
            </w:r>
            <w:r w:rsidR="003B2680">
              <w:rPr>
                <w:sz w:val="20"/>
                <w:szCs w:val="20"/>
              </w:rPr>
              <w:t xml:space="preserve"> affect the stability of a population within an ecosystem.</w:t>
            </w:r>
          </w:p>
        </w:tc>
        <w:tc>
          <w:tcPr>
            <w:tcW w:w="2590" w:type="dxa"/>
          </w:tcPr>
          <w:p w14:paraId="280E2DEB" w14:textId="7A53B73B" w:rsidR="0014443A" w:rsidRPr="008F7889" w:rsidRDefault="0014443A" w:rsidP="009149B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s insightful explanation of </w:t>
            </w:r>
            <w:r w:rsidR="003B2680">
              <w:rPr>
                <w:sz w:val="20"/>
                <w:szCs w:val="20"/>
              </w:rPr>
              <w:t>how keystone species, biotic &amp; abiotic factors, and interactions among organisms</w:t>
            </w:r>
            <w:r w:rsidR="003B2680" w:rsidRPr="00EC3AC8">
              <w:rPr>
                <w:sz w:val="20"/>
                <w:szCs w:val="20"/>
              </w:rPr>
              <w:t xml:space="preserve"> can</w:t>
            </w:r>
            <w:r w:rsidR="003B2680">
              <w:rPr>
                <w:sz w:val="20"/>
                <w:szCs w:val="20"/>
              </w:rPr>
              <w:t xml:space="preserve"> affect the stability of a population and what changes can cause a keystone species to shift within an ecosystem.</w:t>
            </w:r>
          </w:p>
        </w:tc>
      </w:tr>
      <w:tr w:rsidR="007006A0" w14:paraId="3CACB404" w14:textId="77777777" w:rsidTr="008649CD">
        <w:trPr>
          <w:trHeight w:val="1871"/>
        </w:trPr>
        <w:tc>
          <w:tcPr>
            <w:tcW w:w="2875" w:type="dxa"/>
          </w:tcPr>
          <w:p w14:paraId="16C560D5" w14:textId="77777777" w:rsidR="007006A0" w:rsidRPr="00090DB6" w:rsidRDefault="007006A0" w:rsidP="007006A0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SEP</w:t>
            </w:r>
          </w:p>
          <w:p w14:paraId="2D20908A" w14:textId="1CC935CE" w:rsidR="007006A0" w:rsidRPr="00BC5858" w:rsidRDefault="007006A0" w:rsidP="007006A0">
            <w:pPr>
              <w:jc w:val="center"/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Use, synthesize, and develop models to predict and show relationships among variables between systems and their components in the natural world.</w:t>
            </w:r>
          </w:p>
          <w:p w14:paraId="5555CAB5" w14:textId="77777777" w:rsidR="007006A0" w:rsidRPr="00BC5858" w:rsidRDefault="007006A0" w:rsidP="007006A0">
            <w:pP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1A48D78" wp14:editId="70D3EBF7">
                      <wp:simplePos x="0" y="0"/>
                      <wp:positionH relativeFrom="column">
                        <wp:posOffset>664277</wp:posOffset>
                      </wp:positionH>
                      <wp:positionV relativeFrom="paragraph">
                        <wp:posOffset>109855</wp:posOffset>
                      </wp:positionV>
                      <wp:extent cx="136477" cy="143301"/>
                      <wp:effectExtent l="0" t="0" r="16510" b="9525"/>
                      <wp:wrapNone/>
                      <wp:docPr id="2" name="Fram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602FF2" id="Frame 2" o:spid="_x0000_s1026" style="position:absolute;margin-left:52.3pt;margin-top:8.65pt;width:10.75pt;height:1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</w:p>
          <w:p w14:paraId="574E7405" w14:textId="77777777" w:rsidR="007006A0" w:rsidRDefault="007006A0" w:rsidP="007006A0">
            <w:pPr>
              <w:jc w:val="right"/>
            </w:pPr>
            <w:r>
              <w:rPr>
                <w:sz w:val="16"/>
                <w:szCs w:val="16"/>
              </w:rPr>
              <w:t>Insufficient Evidence</w:t>
            </w:r>
          </w:p>
        </w:tc>
        <w:tc>
          <w:tcPr>
            <w:tcW w:w="2305" w:type="dxa"/>
          </w:tcPr>
          <w:p w14:paraId="780C8792" w14:textId="2B831DB3" w:rsidR="007006A0" w:rsidRPr="00A1479A" w:rsidRDefault="007006A0" w:rsidP="009149BE">
            <w:pPr>
              <w:jc w:val="center"/>
              <w:rPr>
                <w:sz w:val="20"/>
                <w:szCs w:val="20"/>
              </w:rPr>
            </w:pPr>
            <w:r w:rsidRPr="00B62372">
              <w:rPr>
                <w:sz w:val="20"/>
                <w:szCs w:val="20"/>
              </w:rPr>
              <w:t>Attempts to d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evelop 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>or use a model based on evidence to illustrate and/or pr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edict the relationships between biotic/abiotic factors and population size.</w:t>
            </w:r>
          </w:p>
        </w:tc>
        <w:tc>
          <w:tcPr>
            <w:tcW w:w="2590" w:type="dxa"/>
          </w:tcPr>
          <w:p w14:paraId="4D89A9BF" w14:textId="60171FFC" w:rsidR="007006A0" w:rsidRPr="00B62372" w:rsidRDefault="0028133A" w:rsidP="009149BE">
            <w:pPr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Simply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develop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s </w:t>
            </w:r>
            <w:r w:rsidR="007006A0" w:rsidRPr="00B62372">
              <w:rPr>
                <w:rFonts w:cstheme="minorHAnsi"/>
                <w:sz w:val="20"/>
                <w:szCs w:val="20"/>
                <w:shd w:val="clear" w:color="auto" w:fill="FFFFFF"/>
              </w:rPr>
              <w:t>or use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s</w:t>
            </w:r>
            <w:r w:rsidR="007006A0"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 model based on evidence to illustrate and/or predict the relationships between </w:t>
            </w:r>
            <w:r w:rsidR="007006A0">
              <w:rPr>
                <w:rFonts w:cstheme="minorHAnsi"/>
                <w:sz w:val="20"/>
                <w:szCs w:val="20"/>
                <w:shd w:val="clear" w:color="auto" w:fill="FFFFFF"/>
              </w:rPr>
              <w:t>biotic/abiotic factors, keystone species, and population size.</w:t>
            </w:r>
          </w:p>
          <w:p w14:paraId="5DFC6007" w14:textId="06A434EA" w:rsidR="007006A0" w:rsidRPr="00A1479A" w:rsidRDefault="007006A0" w:rsidP="007006A0">
            <w:pPr>
              <w:rPr>
                <w:sz w:val="20"/>
                <w:szCs w:val="20"/>
              </w:rPr>
            </w:pPr>
          </w:p>
        </w:tc>
        <w:tc>
          <w:tcPr>
            <w:tcW w:w="2590" w:type="dxa"/>
          </w:tcPr>
          <w:p w14:paraId="22C5EBD0" w14:textId="7232FD15" w:rsidR="007006A0" w:rsidRPr="00B62372" w:rsidRDefault="007006A0" w:rsidP="009149BE">
            <w:pPr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Completely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develop</w:t>
            </w:r>
            <w:r w:rsidR="0028133A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s and 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>use</w:t>
            </w:r>
            <w:r w:rsidR="0028133A">
              <w:rPr>
                <w:rFonts w:cstheme="minorHAnsi"/>
                <w:sz w:val="20"/>
                <w:szCs w:val="20"/>
                <w:shd w:val="clear" w:color="auto" w:fill="FFFFFF"/>
              </w:rPr>
              <w:t>s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 model based o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>n evidence to illustrate and</w:t>
            </w:r>
            <w:r w:rsidR="0028133A">
              <w:rPr>
                <w:rFonts w:cstheme="minorHAnsi"/>
                <w:sz w:val="20"/>
                <w:szCs w:val="20"/>
                <w:shd w:val="clear" w:color="auto" w:fill="FFFFFF"/>
              </w:rPr>
              <w:t>/or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>predict the relationships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between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biotic/abiotic factors, keystone species, and population size.</w:t>
            </w:r>
          </w:p>
          <w:p w14:paraId="40DCE689" w14:textId="3541EF16" w:rsidR="007006A0" w:rsidRPr="009330EC" w:rsidRDefault="007006A0" w:rsidP="007006A0">
            <w:pPr>
              <w:rPr>
                <w:sz w:val="20"/>
                <w:szCs w:val="20"/>
              </w:rPr>
            </w:pPr>
          </w:p>
        </w:tc>
        <w:tc>
          <w:tcPr>
            <w:tcW w:w="2590" w:type="dxa"/>
          </w:tcPr>
          <w:p w14:paraId="71D616A5" w14:textId="2923F61B" w:rsidR="007006A0" w:rsidRPr="00B62372" w:rsidRDefault="007006A0" w:rsidP="009149BE">
            <w:pPr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Extensively d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>evelop</w:t>
            </w:r>
            <w:r w:rsidR="0028133A">
              <w:rPr>
                <w:rFonts w:cstheme="minorHAnsi"/>
                <w:sz w:val="20"/>
                <w:szCs w:val="20"/>
                <w:shd w:val="clear" w:color="auto" w:fill="FFFFFF"/>
              </w:rPr>
              <w:t>s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nd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use</w:t>
            </w:r>
            <w:r w:rsidR="0028133A">
              <w:rPr>
                <w:rFonts w:cstheme="minorHAnsi"/>
                <w:sz w:val="20"/>
                <w:szCs w:val="20"/>
                <w:shd w:val="clear" w:color="auto" w:fill="FFFFFF"/>
              </w:rPr>
              <w:t>s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a model based</w:t>
            </w:r>
            <w:r w:rsidR="0028133A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on evidence to illustrate and</w:t>
            </w:r>
            <w:r w:rsidRPr="00B6237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predict the relationships between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biotic/abiotic factors, keystone species, and population size.</w:t>
            </w:r>
          </w:p>
          <w:p w14:paraId="08C65B64" w14:textId="1DF4605C" w:rsidR="007006A0" w:rsidRPr="009330EC" w:rsidRDefault="007006A0" w:rsidP="007006A0">
            <w:pPr>
              <w:rPr>
                <w:sz w:val="20"/>
                <w:szCs w:val="20"/>
              </w:rPr>
            </w:pPr>
          </w:p>
        </w:tc>
      </w:tr>
      <w:tr w:rsidR="0014443A" w14:paraId="077C109A" w14:textId="77777777" w:rsidTr="0014443A">
        <w:trPr>
          <w:trHeight w:val="2546"/>
        </w:trPr>
        <w:tc>
          <w:tcPr>
            <w:tcW w:w="2875" w:type="dxa"/>
          </w:tcPr>
          <w:p w14:paraId="4882C921" w14:textId="77777777" w:rsidR="0014443A" w:rsidRPr="00090DB6" w:rsidRDefault="0014443A" w:rsidP="004A61A8">
            <w:pPr>
              <w:jc w:val="center"/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b/>
                <w:bCs/>
                <w:i/>
                <w:iCs/>
                <w:sz w:val="22"/>
                <w:szCs w:val="22"/>
                <w:shd w:val="clear" w:color="auto" w:fill="FFFFFF"/>
              </w:rPr>
              <w:t>CCC</w:t>
            </w:r>
          </w:p>
          <w:p w14:paraId="0B7AC86E" w14:textId="32EDF4BD" w:rsidR="0014443A" w:rsidRPr="00BC5858" w:rsidRDefault="00462626" w:rsidP="001E0217">
            <w:pPr>
              <w:jc w:val="center"/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Explain or diagram </w:t>
            </w:r>
            <w:r w:rsidR="0014443A" w:rsidRPr="00356CB0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how </w:t>
            </w:r>
            <w:r w:rsidR="0014443A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an ecosystem can</w:t>
            </w:r>
            <w:r w:rsidR="0014443A" w:rsidRPr="00356CB0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 change and</w:t>
            </w:r>
            <w:r w:rsidR="0014443A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/or</w:t>
            </w:r>
            <w:r w:rsidR="0014443A" w:rsidRPr="00356CB0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="002C2F24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remain stable over</w:t>
            </w:r>
            <w:r w:rsidR="0014443A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 time</w:t>
            </w:r>
            <w:r w:rsidR="008A6B28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 and</w:t>
            </w:r>
            <w:r w:rsidR="0014443A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 that s</w:t>
            </w:r>
            <w:r w:rsidR="0014443A" w:rsidRPr="00356CB0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ystems can be designed for greater or lesser stability.</w:t>
            </w:r>
          </w:p>
          <w:p w14:paraId="164726FD" w14:textId="77777777" w:rsidR="001E0217" w:rsidRDefault="001E0217" w:rsidP="001E0217">
            <w:pPr>
              <w:rPr>
                <w:sz w:val="16"/>
                <w:szCs w:val="16"/>
              </w:rPr>
            </w:pPr>
          </w:p>
          <w:p w14:paraId="72B73F94" w14:textId="399A2769" w:rsidR="0014443A" w:rsidRDefault="0014443A" w:rsidP="001E0217">
            <w:pPr>
              <w:rPr>
                <w:sz w:val="16"/>
                <w:szCs w:val="16"/>
              </w:rPr>
            </w:pPr>
            <w:r w:rsidRPr="00BC5858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D10457D" wp14:editId="2AED0797">
                      <wp:simplePos x="0" y="0"/>
                      <wp:positionH relativeFrom="column">
                        <wp:posOffset>663888</wp:posOffset>
                      </wp:positionH>
                      <wp:positionV relativeFrom="paragraph">
                        <wp:posOffset>103505</wp:posOffset>
                      </wp:positionV>
                      <wp:extent cx="136477" cy="143301"/>
                      <wp:effectExtent l="0" t="0" r="16510" b="9525"/>
                      <wp:wrapNone/>
                      <wp:docPr id="3" name="Fram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477" cy="143301"/>
                              </a:xfrm>
                              <a:prstGeom prst="fram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D1A78" id="Frame 3" o:spid="_x0000_s1026" style="position:absolute;margin-left:52.25pt;margin-top:8.15pt;width:10.75pt;height:1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477,143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" path="m,l136477,r,143301l,143301,,xm17060,17060r,109181l119417,126241r,-109181l17060,17060xe" fillcolor="#4472c4 [3204]" strokecolor="#1f3763 [1604]" strokeweight="1pt">
                      <v:stroke joinstyle="miter"/>
                      <v:path arrowok="t" o:connecttype="custom" o:connectlocs="0,0;136477,0;136477,143301;0,143301;0,0;17060,17060;17060,126241;119417,126241;119417,17060;17060,17060" o:connectangles="0,0,0,0,0,0,0,0,0,0"/>
                    </v:shape>
                  </w:pict>
                </mc:Fallback>
              </mc:AlternateContent>
            </w:r>
          </w:p>
          <w:p w14:paraId="0067D1BF" w14:textId="7B0F10D1" w:rsidR="0014443A" w:rsidRDefault="0014443A" w:rsidP="0014443A">
            <w:pPr>
              <w:jc w:val="right"/>
            </w:pPr>
            <w:r>
              <w:rPr>
                <w:sz w:val="16"/>
                <w:szCs w:val="16"/>
              </w:rPr>
              <w:t>Insufficient Evidence</w:t>
            </w:r>
          </w:p>
        </w:tc>
        <w:tc>
          <w:tcPr>
            <w:tcW w:w="2305" w:type="dxa"/>
          </w:tcPr>
          <w:p w14:paraId="4F2C2FC3" w14:textId="67C149E9" w:rsidR="0014443A" w:rsidRPr="0014443A" w:rsidRDefault="0014443A" w:rsidP="0014443A">
            <w:pPr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465782">
              <w:rPr>
                <w:sz w:val="20"/>
                <w:szCs w:val="20"/>
              </w:rPr>
              <w:t>With guidance</w:t>
            </w:r>
            <w:r w:rsidR="00F52DCF">
              <w:rPr>
                <w:sz w:val="20"/>
                <w:szCs w:val="20"/>
              </w:rPr>
              <w:t>, simply explain/diagram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how an ecosystem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can change 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or </w:t>
            </w:r>
            <w:r w:rsidR="002C2F24">
              <w:rPr>
                <w:rFonts w:cstheme="minorHAnsi"/>
                <w:sz w:val="20"/>
                <w:szCs w:val="20"/>
                <w:shd w:val="clear" w:color="auto" w:fill="FFFFFF"/>
              </w:rPr>
              <w:t>remain stable over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time, that systems can be designed for greater or lesser stability, and </w:t>
            </w:r>
            <w:r w:rsidR="00F53CB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that 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>some system changes are irreversible</w:t>
            </w:r>
            <w:r w:rsidRPr="00356CB0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.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90" w:type="dxa"/>
          </w:tcPr>
          <w:p w14:paraId="14484147" w14:textId="430FA9E9" w:rsidR="0014443A" w:rsidRPr="00465782" w:rsidRDefault="00F52DCF" w:rsidP="00F52D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tially explain/diagram</w:t>
            </w:r>
            <w:r w:rsidR="0014443A"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="0014443A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with evidence </w:t>
            </w:r>
            <w:r w:rsidR="0014443A"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how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a keystone species can cause change in an</w:t>
            </w:r>
            <w:r w:rsidR="008D2ED4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ecosystem and</w:t>
            </w:r>
            <w:r w:rsidR="00841E0F">
              <w:rPr>
                <w:rFonts w:cstheme="minorHAnsi"/>
                <w:sz w:val="20"/>
                <w:szCs w:val="20"/>
                <w:shd w:val="clear" w:color="auto" w:fill="FFFFFF"/>
              </w:rPr>
              <w:t>/or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="0014443A"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how it remains stable over a period of time, that systems can be designed for greater or lesser stability, and </w:t>
            </w:r>
            <w:r w:rsidR="00F53CB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that </w:t>
            </w:r>
            <w:r w:rsidR="0014443A" w:rsidRPr="00465782">
              <w:rPr>
                <w:rFonts w:cstheme="minorHAnsi"/>
                <w:sz w:val="20"/>
                <w:szCs w:val="20"/>
                <w:shd w:val="clear" w:color="auto" w:fill="FFFFFF"/>
              </w:rPr>
              <w:t>some system changes are irreversible</w:t>
            </w:r>
            <w:r w:rsidR="0014443A" w:rsidRPr="00356CB0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590" w:type="dxa"/>
          </w:tcPr>
          <w:p w14:paraId="2E02C36E" w14:textId="5FDED483" w:rsidR="0014443A" w:rsidRPr="008C25C8" w:rsidRDefault="0014443A" w:rsidP="00F52D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ffectively </w:t>
            </w:r>
            <w:r w:rsidR="00F52DCF">
              <w:rPr>
                <w:sz w:val="20"/>
                <w:szCs w:val="20"/>
              </w:rPr>
              <w:t>explain</w:t>
            </w:r>
            <w:r w:rsidR="00F53CBD">
              <w:rPr>
                <w:sz w:val="20"/>
                <w:szCs w:val="20"/>
              </w:rPr>
              <w:t>/diagram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with evidence</w:t>
            </w:r>
            <w:r w:rsidR="00F52DC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how a keystone species can cause change in an ecosystem and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how it remains stable over a period of time, that systems can be designed for greater or lesser stability, and </w:t>
            </w:r>
            <w:r w:rsidR="00F53CB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that 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>some system changes are irreversible</w:t>
            </w:r>
            <w:r w:rsidRPr="00356CB0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590" w:type="dxa"/>
          </w:tcPr>
          <w:p w14:paraId="7249778B" w14:textId="3E539D3C" w:rsidR="0014443A" w:rsidRPr="008C25C8" w:rsidRDefault="0014443A" w:rsidP="00841E0F">
            <w:pPr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 xml:space="preserve">Extensively </w:t>
            </w:r>
            <w:r w:rsidR="00841E0F">
              <w:rPr>
                <w:sz w:val="20"/>
                <w:szCs w:val="20"/>
              </w:rPr>
              <w:t>explain/diagram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with evidence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ho</w:t>
            </w:r>
            <w:r w:rsidR="00841E0F">
              <w:rPr>
                <w:rFonts w:cstheme="minorHAnsi"/>
                <w:sz w:val="20"/>
                <w:szCs w:val="20"/>
                <w:shd w:val="clear" w:color="auto" w:fill="FFFFFF"/>
              </w:rPr>
              <w:t>w a keystone species can cause change in an ecosystem and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how it remains stable over a period of time, that systems can be designed for greater or lesser stability, and </w:t>
            </w:r>
            <w:r w:rsidR="00F53CB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that </w:t>
            </w:r>
            <w:r w:rsidRPr="00465782">
              <w:rPr>
                <w:rFonts w:cstheme="minorHAnsi"/>
                <w:sz w:val="20"/>
                <w:szCs w:val="20"/>
                <w:shd w:val="clear" w:color="auto" w:fill="FFFFFF"/>
              </w:rPr>
              <w:t>some system changes are irreversible</w:t>
            </w:r>
            <w:r w:rsidRPr="00356CB0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.</w:t>
            </w:r>
          </w:p>
        </w:tc>
      </w:tr>
    </w:tbl>
    <w:p w14:paraId="5D6B6E5D" w14:textId="4A86D0A7" w:rsidR="0014443A" w:rsidRDefault="0014443A" w:rsidP="001A4D24"/>
    <w:sectPr w:rsidR="0014443A" w:rsidSect="00DA5088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C0FF8" w14:textId="77777777" w:rsidR="00DA5088" w:rsidRDefault="00DA5088" w:rsidP="0014443A">
      <w:r>
        <w:separator/>
      </w:r>
    </w:p>
  </w:endnote>
  <w:endnote w:type="continuationSeparator" w:id="0">
    <w:p w14:paraId="752E911A" w14:textId="77777777" w:rsidR="00DA5088" w:rsidRDefault="00DA5088" w:rsidP="00144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3FEA" w14:textId="591B1256" w:rsidR="00F53CBD" w:rsidRDefault="00E6550E" w:rsidP="00E6550E">
    <w:pPr>
      <w:pStyle w:val="Footer"/>
    </w:pPr>
    <w:r w:rsidRPr="00E6550E">
      <mc:AlternateContent>
        <mc:Choice Requires="wpg">
          <w:drawing>
            <wp:anchor distT="0" distB="0" distL="114300" distR="114300" simplePos="0" relativeHeight="251659264" behindDoc="0" locked="0" layoutInCell="1" allowOverlap="1" wp14:anchorId="7E9B4953" wp14:editId="13DEC02D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49953228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789C1" w14:textId="77777777" w:rsidR="00E6550E" w:rsidRDefault="00E6550E" w:rsidP="00E6550E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122033355" name="Right Triangle 112203335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906960316" name="Picture 1906960316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70131821" name="Picture 1670131821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E9B4953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" stroked="f">
                <v:textbox style="mso-fit-shape-to-text:t">
                  <w:txbxContent>
                    <w:p w14:paraId="5EE789C1" w14:textId="77777777" w:rsidR="00E6550E" w:rsidRDefault="00E6550E" w:rsidP="00E6550E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122033355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06960316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670131821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BCB6A" w14:textId="77777777" w:rsidR="00DA5088" w:rsidRDefault="00DA5088" w:rsidP="0014443A">
      <w:r>
        <w:separator/>
      </w:r>
    </w:p>
  </w:footnote>
  <w:footnote w:type="continuationSeparator" w:id="0">
    <w:p w14:paraId="65947EE4" w14:textId="77777777" w:rsidR="00DA5088" w:rsidRDefault="00DA5088" w:rsidP="001444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056A6"/>
    <w:multiLevelType w:val="hybridMultilevel"/>
    <w:tmpl w:val="DBA4A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9490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LI0Njc0NzYwNzZT0lEKTi0uzszPAykwrAUAhwG15ywAAAA="/>
  </w:docVars>
  <w:rsids>
    <w:rsidRoot w:val="0014443A"/>
    <w:rsid w:val="0014443A"/>
    <w:rsid w:val="001A4D24"/>
    <w:rsid w:val="001E0217"/>
    <w:rsid w:val="00204FE3"/>
    <w:rsid w:val="0028133A"/>
    <w:rsid w:val="002C2F24"/>
    <w:rsid w:val="003B2680"/>
    <w:rsid w:val="003D540F"/>
    <w:rsid w:val="0045494B"/>
    <w:rsid w:val="00462626"/>
    <w:rsid w:val="007006A0"/>
    <w:rsid w:val="00841E0F"/>
    <w:rsid w:val="008649CD"/>
    <w:rsid w:val="008A6B28"/>
    <w:rsid w:val="008D2ED4"/>
    <w:rsid w:val="009149BE"/>
    <w:rsid w:val="00A04F51"/>
    <w:rsid w:val="00AC7B35"/>
    <w:rsid w:val="00CC5C85"/>
    <w:rsid w:val="00DA5088"/>
    <w:rsid w:val="00E6550E"/>
    <w:rsid w:val="00F52DCF"/>
    <w:rsid w:val="00F5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F91B4B"/>
  <w15:chartTrackingRefBased/>
  <w15:docId w15:val="{A799F045-EE83-E64C-A772-7739B5FB5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4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4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4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3A"/>
  </w:style>
  <w:style w:type="paragraph" w:styleId="Footer">
    <w:name w:val="footer"/>
    <w:basedOn w:val="Normal"/>
    <w:link w:val="FooterChar"/>
    <w:uiPriority w:val="99"/>
    <w:unhideWhenUsed/>
    <w:rsid w:val="001444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1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ilder</dc:creator>
  <cp:keywords/>
  <dc:description/>
  <cp:lastModifiedBy>Michelle Hudson</cp:lastModifiedBy>
  <cp:revision>16</cp:revision>
  <dcterms:created xsi:type="dcterms:W3CDTF">2023-07-21T20:16:00Z</dcterms:created>
  <dcterms:modified xsi:type="dcterms:W3CDTF">2024-01-18T01:02:00Z</dcterms:modified>
</cp:coreProperties>
</file>